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w:t>
      </w:r>
    </w:p>
    <w:p>
      <w:pPr>
        <w:pStyle w:val="BodyText"/>
      </w:pPr>
      <w:r>
        <w:t xml:space="preserve">It is with great enthusiasm that I submit my application for the Physiotherapist position in DR Congo Kinshasa. As a dedicated and experienced physiotherapist, I am eager to contribute my skills and passion for rehabilitation to a region where healthcare access is both critical and transformative. The unique challenges and opportunities presented by working in DR Congo Kinshasa align perfectly with my professional goals, and I am confident that my background in physiotherapy, combined with my cultural adaptability, will enable me to make a meaningful impact.</w:t>
      </w:r>
    </w:p>
    <w:p>
      <w:pPr>
        <w:pStyle w:val="BodyText"/>
      </w:pPr>
      <w:r>
        <w:t xml:space="preserve">With over [X years] of experience as a Physiotherapist in diverse clinical settings, I have developed a strong foundation in patient care, injury rehabilitation, and community health education. My work has focused on empowering individuals to regain mobility, reduce pain, and improve their quality of life through evidence-based therapeutic interventions. However, it is my deep commitment to serving underserved populations that drives me to seek opportunities in regions like DR Congo Kinshasa, where access to specialized healthcare remains a pressing challenge.</w:t>
      </w:r>
    </w:p>
    <w:p>
      <w:pPr>
        <w:pStyle w:val="BodyText"/>
      </w:pPr>
      <w:r>
        <w:t xml:space="preserve">DR Congo Kinshasa is a city of immense potential, yet it faces significant healthcare infrastructure gaps. As a Physiotherapist, I understand the critical role that rehabilitation services play in addressing musculoskeletal injuries, neurological conditions, and post-surgical recovery. In Kinshasa, where many patients lack access to consistent care due to resource limitations or geographic barriers, my expertise in manual therapy, therapeutic exercises, and patient education could directly address these gaps. I am particularly drawn to the opportunity to collaborate with local healthcare providers and organizations to build sustainable rehabilitation programs tailored to the community’s needs.</w:t>
      </w:r>
    </w:p>
    <w:p>
      <w:pPr>
        <w:pStyle w:val="BodyText"/>
      </w:pPr>
      <w:r>
        <w:t xml:space="preserve">My professional journey has equipped me with a unique set of skills that I believe are essential for success in DR Congo Kinshasa. For instance, during my time working in [previous location, e.g., "a rural clinic in Kenya"], I learned to adapt treatment plans to low-resource environments while maintaining high standards of care. This experience taught me the importance of creativity, resilience, and cultural sensitivity—qualities that will be vital as I navigate the healthcare landscape in Kinshasa. Additionally, my fluency in [language(s), e.g., "English and French"] allows me to communicate effectively with both patients and colleagues, fostering trust and collaboration in a multilingual setting.</w:t>
      </w:r>
    </w:p>
    <w:p>
      <w:pPr>
        <w:pStyle w:val="BodyText"/>
      </w:pPr>
      <w:r>
        <w:t xml:space="preserve">One of the most rewarding aspects of being a Physiotherapist is the ability to witness firsthand how rehabilitation can restore dignity and independence to individuals. In DR Congo Kinshasa, this mission takes on even greater significance. Many residents face physical challenges due to limited access to preventive care, unsafe living conditions, or conflicts that have strained healthcare systems. As a Physiotherapist, I am committed to addressing these issues through compassionate care and innovative solutions. Whether it is working with children recovering from birth injuries, adults managing chronic pain, or elderly patients seeking mobility support, I approach each case with the same level of dedication and expertise.</w:t>
      </w:r>
    </w:p>
    <w:p>
      <w:pPr>
        <w:pStyle w:val="BodyText"/>
      </w:pPr>
      <w:r>
        <w:t xml:space="preserve">What sets me apart as a Physiotherapist is my ability to combine clinical excellence with a deep respect for cultural contexts. In DR Congo Kinshasa, where traditional healing practices often coexist with modern medicine, I am keen to bridge these approaches through education and collaboration. By understanding local customs and beliefs, I can tailor rehabilitation strategies that resonate with patients while adhering to evidence-based protocols. This holistic approach not only enhances treatment outcomes but also strengthens the trust between healthcare providers and the communities they serve.</w:t>
      </w:r>
    </w:p>
    <w:p>
      <w:pPr>
        <w:pStyle w:val="BodyText"/>
      </w:pPr>
      <w:r>
        <w:t xml:space="preserve">Furthermore, my experience in [mention specific skills, e.g., "community outreach programs" or "training local health workers"] has prepared me to contribute to the long-term development of physiotherapy services in Kinshasa. I am eager to work alongside local teams to provide training, share knowledge, and advocate for the integration of physiotherapy into broader public health initiatives. By fostering partnerships with hospitals, NGOs, and government agencies, I believe we can create a more robust healthcare ecosystem that prioritizes rehabilitation as a cornerstone of wellness.</w:t>
      </w:r>
    </w:p>
    <w:p>
      <w:pPr>
        <w:pStyle w:val="BodyText"/>
      </w:pPr>
      <w:r>
        <w:t xml:space="preserve">While the challenges in DR Congo Kinshasa are undeniable, they also present an unparalleled opportunity to effect change. As a Physiotherapist, I am motivated by the prospect of working in an environment where my efforts can have a lasting impact. The resilience of the people in Kinshasa and their determination to overcome adversity inspire me to bring my best self to this role. I am ready to embrace the complexities of this position with professionalism, empathy, and a commitment to excellence.</w:t>
      </w:r>
    </w:p>
    <w:p>
      <w:pPr>
        <w:pStyle w:val="BodyText"/>
      </w:pPr>
      <w:r>
        <w:t xml:space="preserve">Thank you for considering my application. I would be honored to contribute my skills as a Physiotherapist in DR Congo Kinshasa and support the growth of a healthcare system that values accessibility, innovation, and compassion. I am available at [your phone number] or [your email address] for further discussion and look forward to the possibility of working together to improve lives through physiotherapy.</w:t>
      </w:r>
    </w:p>
    <w:p>
      <w:pPr>
        <w:pStyle w:val="BodyText"/>
      </w:pPr>
      <w:r>
        <w:t xml:space="preserve">Sincerely,</w:t>
      </w:r>
      <w:r>
        <w:br/>
      </w:r>
      <w:r>
        <w:t xml:space="preserve">[Your Full Name]</w:t>
      </w:r>
      <w:r>
        <w:br/>
      </w:r>
      <w:r>
        <w:t xml:space="preserve">Physiotherap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1:01:10Z</dcterms:created>
  <dcterms:modified xsi:type="dcterms:W3CDTF">2026-07-23T01:01:10Z</dcterms:modified>
</cp:coreProperties>
</file>

<file path=docProps/custom.xml><?xml version="1.0" encoding="utf-8"?>
<Properties xmlns="http://schemas.openxmlformats.org/officeDocument/2006/custom-properties" xmlns:vt="http://schemas.openxmlformats.org/officeDocument/2006/docPropsVTypes"/>
</file>